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edical</w:t>
      </w:r>
      <w:r>
        <w:t xml:space="preserve"> </w:t>
      </w:r>
      <w:r>
        <w:t xml:space="preserve">Researcher</w:t>
      </w:r>
      <w:r>
        <w:t xml:space="preserve"> </w:t>
      </w:r>
      <w:r>
        <w:t xml:space="preserve">Position</w:t>
      </w:r>
      <w:r>
        <w:t xml:space="preserve"> </w:t>
      </w:r>
      <w:r>
        <w:t xml:space="preserve">in</w:t>
      </w:r>
      <w:r>
        <w:t xml:space="preserve"> </w:t>
      </w:r>
      <w:r>
        <w:t xml:space="preserve">Indonesia</w:t>
      </w:r>
      <w:r>
        <w:t xml:space="preserve"> </w:t>
      </w:r>
      <w:r>
        <w:t xml:space="preserve">Jakarta</w:t>
      </w:r>
    </w:p>
    <w:bookmarkStart w:id="20" w:name="cover-letter"/>
    <w:p>
      <w:pPr>
        <w:pStyle w:val="Heading1"/>
      </w:pPr>
      <w:r>
        <w:t xml:space="preserve">Cover Letter</w:t>
      </w:r>
    </w:p>
    <w:p>
      <w:pPr>
        <w:pStyle w:val="FirstParagraph"/>
      </w:pPr>
      <w:r>
        <w:rPr>
          <w:bCs/>
          <w:b/>
        </w:rPr>
        <w:t xml:space="preserve">Mr. [Your Full Name]</w:t>
      </w:r>
      <w:r>
        <w:br/>
      </w:r>
      <w:r>
        <w:t xml:space="preserve">[Your Address]</w:t>
      </w:r>
      <w:r>
        <w:br/>
      </w:r>
      <w:r>
        <w:t xml:space="preserve">Jakarta, Indonesia</w:t>
      </w:r>
      <w:r>
        <w:br/>
      </w:r>
      <w:r>
        <w:t xml:space="preserve">[Email Address]</w:t>
      </w:r>
      <w:r>
        <w:br/>
      </w:r>
      <w:r>
        <w:t xml:space="preserve">[Phone Number]</w:t>
      </w:r>
      <w:r>
        <w:br/>
      </w:r>
      <w:r>
        <w:t xml:space="preserve">[Date]</w:t>
      </w:r>
    </w:p>
    <w:p>
      <w:pPr>
        <w:pStyle w:val="BodyText"/>
      </w:pPr>
      <w:r>
        <w:rPr>
          <w:bCs/>
          <w:b/>
        </w:rPr>
        <w:t xml:space="preserve">Dear Hiring Manager,</w:t>
      </w:r>
    </w:p>
    <w:p>
      <w:pPr>
        <w:pStyle w:val="BodyText"/>
      </w:pPr>
      <w:r>
        <w:t xml:space="preserve">I am writing to express my enthusiastic interest in the Medical Researcher position at [Institution Name] in Jakarta, Indonesia. As a dedicated and experienced professional with a deep passion for advancing medical science, I am eager to contribute my expertise and skills to address pressing healthcare challenges in Indonesia Jakarta. This opportunity aligns perfectly with my career goals of fostering innovation in medical research while making a meaningful impact on public health in this dynamic region.</w:t>
      </w:r>
    </w:p>
    <w:p>
      <w:pPr>
        <w:pStyle w:val="BodyText"/>
      </w:pPr>
      <w:r>
        <w:t xml:space="preserve">With [X years] of experience in medical research, I have developed a robust foundation in designing and executing studies that bridge the gap between scientific discovery and real-world applications. My work has focused on [specific areas, e.g., infectious diseases, genomics, clinical trials], which are particularly relevant to the healthcare landscape of Indonesia Jakarta. For instance, my research on [specific project or study] not only contributed to a better understanding of [topic] but also highlighted the need for localized solutions tailored to the unique demographic and environmental conditions of Southeast Asia.</w:t>
      </w:r>
    </w:p>
    <w:p>
      <w:pPr>
        <w:pStyle w:val="BodyText"/>
      </w:pPr>
      <w:r>
        <w:t xml:space="preserve">What draws me most to this role is the opportunity to collaborate with leading institutions in Indonesia Jakarta, where I can leverage my technical skills in [specific techniques, e.g., data analysis, molecular biology] and my ability to work across multidisciplinary teams. I have a proven track record of publishing peer-reviewed articles in reputable journals such as [Journal Name], which underscores my commitment to rigorous scientific inquiry. Additionally, my experience in securing research funding through grants like [Grant Name] has equipped me with the strategic acumen to drive impactful projects forward.</w:t>
      </w:r>
    </w:p>
    <w:p>
      <w:pPr>
        <w:pStyle w:val="BodyText"/>
      </w:pPr>
      <w:r>
        <w:t xml:space="preserve">In Indonesia Jakarta, the intersection of urbanization and public health presents both challenges and opportunities for medical researchers. As a Medical Researcher, I am particularly motivated by the potential to address issues such as [specific issues, e.g., non-communicable diseases, antimicrobial resistance], which disproportionately affect populations in densely populated areas. My recent work on [related project] involved analyzing epidemiological data from Jakarta and implementing interventions that reduced risk factors for [disease], demonstrating my ability to translate research into actionable outcomes.</w:t>
      </w:r>
    </w:p>
    <w:p>
      <w:pPr>
        <w:pStyle w:val="BodyText"/>
      </w:pPr>
      <w:r>
        <w:t xml:space="preserve">What sets me apart is my commitment to culturally sensitive research practices. I understand that the success of any medical initiative in Indonesia Jakarta depends on building trust with local communities and stakeholders. During my time at [Previous Institution], I collaborated with indigenous health workers and community leaders to co-design a study on [topic], which not only improved participation rates but also ensured that findings were relevant to the needs of the population. This approach aligns seamlessly with the mission of [Institution Name] to prioritize equitable healthcare solutions.</w:t>
      </w:r>
    </w:p>
    <w:p>
      <w:pPr>
        <w:pStyle w:val="BodyText"/>
      </w:pPr>
      <w:r>
        <w:t xml:space="preserve">Furthermore, my proficiency in both English and Indonesian enables me to communicate effectively with diverse audiences, from academic peers to grassroots organizations. I have also participated in numerous conferences and workshops in Jakarta, including [Conference Name], where I presented findings on [topic] and engaged with policymakers to advocate for evidence-based healthcare policies. These experiences have honed my ability to translate complex scientific concepts into accessible language for non-expert audiences, a skill I believe is critical for driving public engagement and support for medical research.</w:t>
      </w:r>
    </w:p>
    <w:p>
      <w:pPr>
        <w:pStyle w:val="BodyText"/>
      </w:pPr>
      <w:r>
        <w:t xml:space="preserve">I am particularly drawn to [Institution Name] because of its reputation as a leader in [specific field, e.g., translational medicine, public health innovation]. The institution’s emphasis on [specific value or initiative] resonates deeply with my own philosophy of conducting research that is both scientifically rigorous and socially impactful. I am confident that my background in [specific area] and my ability to work independently and collaboratively will allow me to contribute meaningfully to your team’s objectives.</w:t>
      </w:r>
    </w:p>
    <w:p>
      <w:pPr>
        <w:pStyle w:val="BodyText"/>
      </w:pPr>
      <w:r>
        <w:t xml:space="preserve">In conclusion, I am excited about the possibility of joining [Institution Name] as a Medical Researcher in Indonesia Jakarta. My technical expertise, cultural awareness, and passion for advancing healthcare make me an ideal candidate for this role. I would be honored to discuss how my skills and experiences align with your needs during an interview. Thank you for considering my application, and I look forward to the opportunity to contribute to the vital work of [Institution Name] in this vibrant and growing city.</w:t>
      </w:r>
    </w:p>
    <w:p>
      <w:pPr>
        <w:pStyle w:val="BodyText"/>
      </w:pPr>
      <w:r>
        <w:t xml:space="preserve">Sincerely,</w:t>
      </w:r>
      <w:r>
        <w:br/>
      </w:r>
      <w:r>
        <w:rPr>
          <w:bCs/>
          <w:b/>
        </w:rPr>
        <w:t xml:space="preserve">[Your Full Name]</w:t>
      </w:r>
      <w:r>
        <w:br/>
      </w:r>
      <w:r>
        <w:t xml:space="preserve">[Signature (if submitting a physical cop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edical Researcher Position in Indonesia Jakarta</dc:title>
  <dc:creator/>
  <dc:language>en</dc:language>
  <cp:keywords/>
  <dcterms:created xsi:type="dcterms:W3CDTF">2026-07-24T23:10:09Z</dcterms:created>
  <dcterms:modified xsi:type="dcterms:W3CDTF">2026-07-24T23:10:09Z</dcterms:modified>
</cp:coreProperties>
</file>

<file path=docProps/custom.xml><?xml version="1.0" encoding="utf-8"?>
<Properties xmlns="http://schemas.openxmlformats.org/officeDocument/2006/custom-properties" xmlns:vt="http://schemas.openxmlformats.org/officeDocument/2006/docPropsVTypes"/>
</file>